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F6211" w14:textId="77777777" w:rsidR="00241901" w:rsidRPr="00BF7A57" w:rsidRDefault="00241901" w:rsidP="00D900B7">
      <w:pPr>
        <w:rPr>
          <w:sz w:val="24"/>
        </w:rPr>
      </w:pPr>
      <w:bookmarkStart w:id="0" w:name="_GoBack"/>
      <w:bookmarkEnd w:id="0"/>
      <w:r w:rsidRPr="00BF7A57">
        <w:rPr>
          <w:sz w:val="24"/>
        </w:rPr>
        <w:t xml:space="preserve">Hi </w:t>
      </w:r>
      <w:r w:rsidR="002D3BCB" w:rsidRPr="00BF7A57">
        <w:rPr>
          <w:sz w:val="24"/>
        </w:rPr>
        <w:t>Dads</w:t>
      </w:r>
      <w:r w:rsidR="00282619" w:rsidRPr="00BF7A57">
        <w:rPr>
          <w:sz w:val="24"/>
        </w:rPr>
        <w:t xml:space="preserve"> &amp; Daughters</w:t>
      </w:r>
      <w:r w:rsidR="002D3BCB" w:rsidRPr="00BF7A57">
        <w:rPr>
          <w:sz w:val="24"/>
        </w:rPr>
        <w:t>!</w:t>
      </w:r>
    </w:p>
    <w:p w14:paraId="7DE20A5A" w14:textId="77777777" w:rsidR="00241901" w:rsidRPr="00BF7A57" w:rsidRDefault="00282619" w:rsidP="00D900B7">
      <w:pPr>
        <w:rPr>
          <w:sz w:val="24"/>
        </w:rPr>
      </w:pPr>
      <w:r w:rsidRPr="00BF7A57">
        <w:rPr>
          <w:sz w:val="24"/>
        </w:rPr>
        <w:t>Our Daddy Daughter Class is about to begin again</w:t>
      </w:r>
      <w:r w:rsidR="002D5625" w:rsidRPr="00BF7A57">
        <w:rPr>
          <w:sz w:val="24"/>
        </w:rPr>
        <w:t>!</w:t>
      </w:r>
      <w:r w:rsidR="0071460B" w:rsidRPr="00BF7A57">
        <w:rPr>
          <w:sz w:val="24"/>
        </w:rPr>
        <w:t xml:space="preserve"> </w:t>
      </w:r>
      <w:r w:rsidR="002D5625" w:rsidRPr="00BF7A57">
        <w:rPr>
          <w:sz w:val="24"/>
        </w:rPr>
        <w:t xml:space="preserve"> This </w:t>
      </w:r>
      <w:r w:rsidR="0071460B" w:rsidRPr="00BF7A57">
        <w:rPr>
          <w:sz w:val="24"/>
        </w:rPr>
        <w:t xml:space="preserve">is </w:t>
      </w:r>
      <w:r w:rsidR="002D5625" w:rsidRPr="00BF7A57">
        <w:rPr>
          <w:sz w:val="24"/>
        </w:rPr>
        <w:t xml:space="preserve">a great opportunity for </w:t>
      </w:r>
      <w:r w:rsidR="0071460B" w:rsidRPr="00BF7A57">
        <w:rPr>
          <w:sz w:val="24"/>
        </w:rPr>
        <w:t xml:space="preserve">dad and daughter </w:t>
      </w:r>
      <w:r w:rsidRPr="00BF7A57">
        <w:rPr>
          <w:sz w:val="24"/>
        </w:rPr>
        <w:t>to have fun and spend some time together</w:t>
      </w:r>
      <w:r w:rsidR="002D5625" w:rsidRPr="00BF7A57">
        <w:rPr>
          <w:sz w:val="24"/>
        </w:rPr>
        <w:t xml:space="preserve">! The dance will be performed in our annual recital. Please read below for more information. </w:t>
      </w:r>
    </w:p>
    <w:p w14:paraId="63B41947" w14:textId="77777777" w:rsidR="00700CFF" w:rsidRPr="00BF7A57" w:rsidRDefault="002D5625" w:rsidP="00D900B7">
      <w:pPr>
        <w:rPr>
          <w:sz w:val="24"/>
        </w:rPr>
      </w:pPr>
      <w:r w:rsidRPr="00BF7A57">
        <w:rPr>
          <w:b/>
          <w:sz w:val="24"/>
        </w:rPr>
        <w:t>Who:</w:t>
      </w:r>
      <w:r w:rsidRPr="00BF7A57">
        <w:rPr>
          <w:sz w:val="24"/>
        </w:rPr>
        <w:t xml:space="preserve"> </w:t>
      </w:r>
      <w:r w:rsidR="0048773F" w:rsidRPr="00BF7A57">
        <w:rPr>
          <w:sz w:val="24"/>
        </w:rPr>
        <w:t xml:space="preserve">Any dancer in kindergarten and older + their dads/uncles/older brother etc.! </w:t>
      </w:r>
    </w:p>
    <w:p w14:paraId="0F3A98EE" w14:textId="0654E496" w:rsidR="00D900B7" w:rsidRPr="00BF7A57" w:rsidRDefault="008C7D6B" w:rsidP="00D900B7">
      <w:pPr>
        <w:rPr>
          <w:sz w:val="24"/>
        </w:rPr>
      </w:pPr>
      <w:r w:rsidRPr="00BF7A57">
        <w:rPr>
          <w:b/>
          <w:sz w:val="24"/>
        </w:rPr>
        <w:t>When:</w:t>
      </w:r>
      <w:r w:rsidRPr="00BF7A57">
        <w:rPr>
          <w:sz w:val="24"/>
        </w:rPr>
        <w:t xml:space="preserve"> </w:t>
      </w:r>
      <w:r w:rsidR="0071460B" w:rsidRPr="00BF7A57">
        <w:rPr>
          <w:sz w:val="24"/>
        </w:rPr>
        <w:t xml:space="preserve"> </w:t>
      </w:r>
      <w:r w:rsidR="00DC4699">
        <w:rPr>
          <w:sz w:val="24"/>
        </w:rPr>
        <w:t xml:space="preserve">Intro class on Sunday, January </w:t>
      </w:r>
      <w:r w:rsidR="009D3AB0">
        <w:rPr>
          <w:sz w:val="24"/>
        </w:rPr>
        <w:t>20</w:t>
      </w:r>
      <w:r w:rsidR="009D3AB0" w:rsidRPr="009D3AB0">
        <w:rPr>
          <w:sz w:val="24"/>
          <w:vertAlign w:val="superscript"/>
        </w:rPr>
        <w:t>th</w:t>
      </w:r>
      <w:r w:rsidR="00DC4699">
        <w:rPr>
          <w:sz w:val="24"/>
        </w:rPr>
        <w:t xml:space="preserve"> from </w:t>
      </w:r>
      <w:r w:rsidR="009D3AB0">
        <w:rPr>
          <w:sz w:val="24"/>
        </w:rPr>
        <w:t>2:00 – 3:00 pm</w:t>
      </w:r>
      <w:r w:rsidR="00DC4699">
        <w:rPr>
          <w:sz w:val="24"/>
        </w:rPr>
        <w:t xml:space="preserve">.  </w:t>
      </w:r>
      <w:r w:rsidR="009D3AB0">
        <w:t>All cast rehearsals will be held every other Sunday from 2:00-3:00pm until March. Practices will then change to 2:00-4:00pm. Different groups will rehearse Mondays (8:15-9:15) or Thursdays (8:30-9:30).</w:t>
      </w:r>
    </w:p>
    <w:p w14:paraId="560997A9" w14:textId="6BF5D22A" w:rsidR="00282619" w:rsidRPr="00BF7A57" w:rsidRDefault="00282619" w:rsidP="00D900B7">
      <w:pPr>
        <w:rPr>
          <w:sz w:val="24"/>
        </w:rPr>
      </w:pPr>
      <w:r w:rsidRPr="00BF7A57">
        <w:rPr>
          <w:b/>
          <w:sz w:val="24"/>
        </w:rPr>
        <w:t>Tuition</w:t>
      </w:r>
      <w:r w:rsidR="008C7D6B" w:rsidRPr="00BF7A57">
        <w:rPr>
          <w:b/>
          <w:sz w:val="24"/>
        </w:rPr>
        <w:t>:</w:t>
      </w:r>
      <w:r w:rsidR="008C7D6B" w:rsidRPr="00BF7A57">
        <w:rPr>
          <w:sz w:val="24"/>
        </w:rPr>
        <w:t xml:space="preserve"> $</w:t>
      </w:r>
      <w:r w:rsidR="009D3AB0">
        <w:rPr>
          <w:sz w:val="24"/>
        </w:rPr>
        <w:t>60/month billed February through June</w:t>
      </w:r>
      <w:r w:rsidR="00F96FBE" w:rsidRPr="00BF7A57">
        <w:rPr>
          <w:sz w:val="24"/>
        </w:rPr>
        <w:t xml:space="preserve"> per </w:t>
      </w:r>
      <w:r w:rsidRPr="00BF7A57">
        <w:rPr>
          <w:sz w:val="24"/>
        </w:rPr>
        <w:t>family</w:t>
      </w:r>
      <w:r w:rsidR="00BE7F16">
        <w:rPr>
          <w:sz w:val="24"/>
        </w:rPr>
        <w:t xml:space="preserve"> </w:t>
      </w:r>
    </w:p>
    <w:p w14:paraId="0F770A43" w14:textId="0413EA5F" w:rsidR="00BE7F16" w:rsidRPr="009D3AB0" w:rsidRDefault="00282619" w:rsidP="009D3AB0">
      <w:pPr>
        <w:rPr>
          <w:sz w:val="24"/>
        </w:rPr>
      </w:pPr>
      <w:r w:rsidRPr="00BF7A57">
        <w:rPr>
          <w:b/>
          <w:sz w:val="24"/>
        </w:rPr>
        <w:t>Costume</w:t>
      </w:r>
      <w:r w:rsidRPr="00BF7A57">
        <w:rPr>
          <w:sz w:val="24"/>
        </w:rPr>
        <w:t xml:space="preserve">: $85 for daughters only. Dads will be given instructions to put together their own costume.  </w:t>
      </w:r>
      <w:r w:rsidR="009D3AB0">
        <w:rPr>
          <w:sz w:val="24"/>
        </w:rPr>
        <w:t xml:space="preserve">Costumes will be billed on the February statement. </w:t>
      </w:r>
    </w:p>
    <w:p w14:paraId="50471BBC" w14:textId="2308F4FF" w:rsidR="00F116F2" w:rsidRDefault="00BF7A57" w:rsidP="00D900B7">
      <w:pPr>
        <w:pBdr>
          <w:bottom w:val="single" w:sz="12" w:space="1" w:color="auto"/>
        </w:pBdr>
        <w:rPr>
          <w:sz w:val="24"/>
        </w:rPr>
      </w:pPr>
      <w:r w:rsidRPr="00BF7A57">
        <w:rPr>
          <w:b/>
          <w:sz w:val="24"/>
        </w:rPr>
        <w:t>To Register</w:t>
      </w:r>
      <w:r w:rsidRPr="00BF7A57">
        <w:rPr>
          <w:sz w:val="24"/>
        </w:rPr>
        <w:t xml:space="preserve">: </w:t>
      </w:r>
      <w:r w:rsidR="008C7D6B" w:rsidRPr="00BF7A57">
        <w:rPr>
          <w:sz w:val="24"/>
        </w:rPr>
        <w:t>If you are interested</w:t>
      </w:r>
      <w:r w:rsidR="00282619" w:rsidRPr="00BF7A57">
        <w:rPr>
          <w:sz w:val="24"/>
        </w:rPr>
        <w:t xml:space="preserve"> in participating</w:t>
      </w:r>
      <w:r w:rsidR="00DD0824" w:rsidRPr="00BF7A57">
        <w:rPr>
          <w:sz w:val="24"/>
        </w:rPr>
        <w:t>,</w:t>
      </w:r>
      <w:r w:rsidR="008C7D6B" w:rsidRPr="00BF7A57">
        <w:rPr>
          <w:sz w:val="24"/>
        </w:rPr>
        <w:t xml:space="preserve"> please </w:t>
      </w:r>
      <w:r w:rsidR="00E11752" w:rsidRPr="00BF7A57">
        <w:rPr>
          <w:sz w:val="24"/>
          <w:u w:val="single"/>
        </w:rPr>
        <w:t xml:space="preserve">register online by </w:t>
      </w:r>
      <w:r w:rsidR="00DC4699">
        <w:rPr>
          <w:sz w:val="24"/>
          <w:u w:val="single"/>
        </w:rPr>
        <w:t>Sunday</w:t>
      </w:r>
      <w:r w:rsidR="00BE7F16">
        <w:rPr>
          <w:sz w:val="24"/>
          <w:u w:val="single"/>
        </w:rPr>
        <w:t xml:space="preserve">, January </w:t>
      </w:r>
      <w:r w:rsidR="009D3AB0">
        <w:rPr>
          <w:sz w:val="24"/>
          <w:u w:val="single"/>
        </w:rPr>
        <w:t>18</w:t>
      </w:r>
      <w:r w:rsidR="00BE7F16" w:rsidRPr="00BE7F16">
        <w:rPr>
          <w:sz w:val="24"/>
          <w:u w:val="single"/>
          <w:vertAlign w:val="superscript"/>
        </w:rPr>
        <w:t>th</w:t>
      </w:r>
      <w:r w:rsidR="00BE7F16">
        <w:rPr>
          <w:sz w:val="24"/>
          <w:u w:val="single"/>
        </w:rPr>
        <w:t xml:space="preserve">. </w:t>
      </w:r>
      <w:r w:rsidR="0015114B" w:rsidRPr="00BF7A57">
        <w:rPr>
          <w:sz w:val="24"/>
        </w:rPr>
        <w:t xml:space="preserve"> </w:t>
      </w:r>
      <w:r w:rsidR="00FA03DF">
        <w:rPr>
          <w:sz w:val="24"/>
        </w:rPr>
        <w:t xml:space="preserve">Please be sure to register the parent as well. </w:t>
      </w:r>
    </w:p>
    <w:p w14:paraId="52FFD3C9" w14:textId="77777777" w:rsidR="00FA03DF" w:rsidRPr="00FA03DF" w:rsidRDefault="00FA03DF" w:rsidP="00FA03DF">
      <w:pPr>
        <w:pBdr>
          <w:bottom w:val="single" w:sz="12" w:space="1" w:color="auto"/>
        </w:pBdr>
        <w:rPr>
          <w:rFonts w:cstheme="minorHAnsi"/>
          <w:sz w:val="24"/>
          <w:szCs w:val="24"/>
        </w:rPr>
      </w:pPr>
      <w:r w:rsidRPr="00FA03DF">
        <w:rPr>
          <w:rFonts w:cstheme="minorHAnsi"/>
          <w:sz w:val="24"/>
          <w:szCs w:val="24"/>
        </w:rPr>
        <w:t>Registration Instructions:</w:t>
      </w:r>
    </w:p>
    <w:p w14:paraId="3B6CB3B7" w14:textId="77777777" w:rsidR="00FA03DF" w:rsidRPr="00FA03DF" w:rsidRDefault="00FA03DF" w:rsidP="00FA03DF">
      <w:pPr>
        <w:spacing w:after="0" w:line="240" w:lineRule="auto"/>
        <w:ind w:right="465"/>
        <w:rPr>
          <w:rFonts w:eastAsia="Times New Roman" w:cstheme="minorHAnsi"/>
          <w:bCs/>
          <w:sz w:val="24"/>
          <w:szCs w:val="24"/>
        </w:rPr>
      </w:pPr>
      <w:r w:rsidRPr="00FA03DF">
        <w:rPr>
          <w:rFonts w:eastAsia="Times New Roman" w:cstheme="minorHAnsi"/>
          <w:bCs/>
          <w:sz w:val="24"/>
          <w:szCs w:val="24"/>
        </w:rPr>
        <w:t>1. Go to your parent portal and add your dancer(s) to the Daddy Daughter Class. </w:t>
      </w:r>
    </w:p>
    <w:p w14:paraId="54374A52" w14:textId="77777777" w:rsidR="00FA03DF" w:rsidRPr="00FA03DF" w:rsidRDefault="00FA03DF" w:rsidP="00FA03DF">
      <w:pPr>
        <w:spacing w:after="0" w:line="240" w:lineRule="auto"/>
        <w:ind w:right="465"/>
        <w:rPr>
          <w:rFonts w:eastAsia="Times New Roman" w:cstheme="minorHAnsi"/>
          <w:bCs/>
          <w:sz w:val="24"/>
          <w:szCs w:val="24"/>
        </w:rPr>
      </w:pPr>
      <w:r w:rsidRPr="00FA03DF">
        <w:rPr>
          <w:rFonts w:eastAsia="Times New Roman" w:cstheme="minorHAnsi"/>
          <w:bCs/>
          <w:sz w:val="24"/>
          <w:szCs w:val="24"/>
        </w:rPr>
        <w:t>2. Click "add a student" and add Dad/Parent as a student. </w:t>
      </w:r>
    </w:p>
    <w:p w14:paraId="682B19A2" w14:textId="77777777" w:rsidR="00FA03DF" w:rsidRPr="00FA03DF" w:rsidRDefault="00FA03DF" w:rsidP="00FA03DF">
      <w:pPr>
        <w:spacing w:after="0" w:line="240" w:lineRule="auto"/>
        <w:ind w:right="465"/>
        <w:rPr>
          <w:rFonts w:eastAsia="Times New Roman" w:cstheme="minorHAnsi"/>
          <w:bCs/>
          <w:sz w:val="24"/>
          <w:szCs w:val="24"/>
        </w:rPr>
      </w:pPr>
      <w:r w:rsidRPr="00FA03DF">
        <w:rPr>
          <w:rFonts w:eastAsia="Times New Roman" w:cstheme="minorHAnsi"/>
          <w:bCs/>
          <w:sz w:val="24"/>
          <w:szCs w:val="24"/>
        </w:rPr>
        <w:t>3. Add Dad/Parent to the Daddy Daughter Class. </w:t>
      </w:r>
    </w:p>
    <w:p w14:paraId="588340A1" w14:textId="77777777" w:rsidR="00FA03DF" w:rsidRPr="00FA03DF" w:rsidRDefault="00FA03DF" w:rsidP="00FA03DF">
      <w:pPr>
        <w:pBdr>
          <w:bottom w:val="single" w:sz="12" w:space="1" w:color="auto"/>
        </w:pBdr>
        <w:spacing w:after="0" w:line="240" w:lineRule="auto"/>
        <w:rPr>
          <w:rFonts w:cstheme="minorHAnsi"/>
          <w:sz w:val="24"/>
          <w:szCs w:val="24"/>
        </w:rPr>
      </w:pPr>
      <w:r w:rsidRPr="00FA03DF">
        <w:rPr>
          <w:rFonts w:eastAsia="Times New Roman" w:cstheme="minorHAnsi"/>
          <w:bCs/>
          <w:sz w:val="24"/>
          <w:szCs w:val="24"/>
        </w:rPr>
        <w:t>4) Please add Dad/Parent email information (if not already in the system) as an additional contact if he/she would like to personally receive emails regarding Daddy Daughter. </w:t>
      </w:r>
    </w:p>
    <w:p w14:paraId="3E534617" w14:textId="77777777" w:rsidR="00BF7A57" w:rsidRPr="00BF7A57" w:rsidRDefault="00BF7A57" w:rsidP="00D900B7">
      <w:pPr>
        <w:rPr>
          <w:noProof/>
          <w:sz w:val="24"/>
        </w:rPr>
      </w:pPr>
    </w:p>
    <w:p w14:paraId="1BB4C5E3" w14:textId="7D582003" w:rsidR="00FD082D" w:rsidRPr="002D3BCB" w:rsidRDefault="009D3AB0" w:rsidP="00D900B7">
      <w:r>
        <w:rPr>
          <w:noProof/>
          <w:sz w:val="24"/>
        </w:rPr>
        <w:t>A detailed schedule will be provided on January 20</w:t>
      </w:r>
      <w:r w:rsidRPr="009D3AB0">
        <w:rPr>
          <w:noProof/>
          <w:sz w:val="24"/>
          <w:vertAlign w:val="superscript"/>
        </w:rPr>
        <w:t>th</w:t>
      </w:r>
      <w:r>
        <w:rPr>
          <w:noProof/>
          <w:sz w:val="24"/>
        </w:rPr>
        <w:t xml:space="preserve"> outlining dates and times of rehearsals. </w:t>
      </w:r>
      <w:r w:rsidR="00DD0824">
        <w:tab/>
      </w:r>
      <w:r w:rsidR="00DD0824">
        <w:tab/>
      </w:r>
      <w:r w:rsidR="00DD0824">
        <w:tab/>
      </w:r>
    </w:p>
    <w:sectPr w:rsidR="00FD082D" w:rsidRPr="002D3BCB" w:rsidSect="00FA03DF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F90E1" w14:textId="77777777" w:rsidR="002E1873" w:rsidRDefault="002E1873" w:rsidP="00D900B7">
      <w:pPr>
        <w:spacing w:after="0" w:line="240" w:lineRule="auto"/>
      </w:pPr>
      <w:r>
        <w:separator/>
      </w:r>
    </w:p>
  </w:endnote>
  <w:endnote w:type="continuationSeparator" w:id="0">
    <w:p w14:paraId="74269407" w14:textId="77777777" w:rsidR="002E1873" w:rsidRDefault="002E1873" w:rsidP="00D90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0D773" w14:textId="77777777" w:rsidR="002E1873" w:rsidRDefault="002E1873" w:rsidP="00D900B7">
      <w:pPr>
        <w:spacing w:after="0" w:line="240" w:lineRule="auto"/>
      </w:pPr>
      <w:r>
        <w:separator/>
      </w:r>
    </w:p>
  </w:footnote>
  <w:footnote w:type="continuationSeparator" w:id="0">
    <w:p w14:paraId="668D6214" w14:textId="77777777" w:rsidR="002E1873" w:rsidRDefault="002E1873" w:rsidP="00D90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31315" w14:textId="47685722" w:rsidR="00D900B7" w:rsidRPr="00282619" w:rsidRDefault="00D900B7" w:rsidP="00D900B7">
    <w:pPr>
      <w:pStyle w:val="Header"/>
      <w:jc w:val="center"/>
      <w:rPr>
        <w:rFonts w:ascii="Franklin Gothic Medium" w:hAnsi="Franklin Gothic Medium"/>
        <w:sz w:val="40"/>
        <w:szCs w:val="40"/>
      </w:rPr>
    </w:pPr>
    <w:r w:rsidRPr="00282619">
      <w:rPr>
        <w:rFonts w:ascii="Franklin Gothic Medium" w:hAnsi="Franklin Gothic Medium"/>
        <w:sz w:val="40"/>
        <w:szCs w:val="40"/>
      </w:rPr>
      <w:t>Daddy Daughter 20</w:t>
    </w:r>
    <w:r w:rsidR="00F96FBE" w:rsidRPr="00282619">
      <w:rPr>
        <w:rFonts w:ascii="Franklin Gothic Medium" w:hAnsi="Franklin Gothic Medium"/>
        <w:sz w:val="40"/>
        <w:szCs w:val="40"/>
      </w:rPr>
      <w:t>1</w:t>
    </w:r>
    <w:r w:rsidR="009D3AB0">
      <w:rPr>
        <w:rFonts w:ascii="Franklin Gothic Medium" w:hAnsi="Franklin Gothic Medium"/>
        <w:sz w:val="40"/>
        <w:szCs w:val="40"/>
      </w:rPr>
      <w:t>9</w:t>
    </w:r>
  </w:p>
  <w:p w14:paraId="669FB576" w14:textId="77777777" w:rsidR="0071460B" w:rsidRPr="00282619" w:rsidRDefault="0071460B" w:rsidP="00D900B7">
    <w:pPr>
      <w:pStyle w:val="Header"/>
      <w:jc w:val="center"/>
      <w:rPr>
        <w:rFonts w:ascii="Franklin Gothic Medium" w:hAnsi="Franklin Gothic Medium"/>
        <w:sz w:val="40"/>
        <w:szCs w:val="4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Dc2NTQ2NzMyMDNW0lEKTi0uzszPAykwrAUAcRH9NywAAAA="/>
  </w:docVars>
  <w:rsids>
    <w:rsidRoot w:val="00D900B7"/>
    <w:rsid w:val="00060132"/>
    <w:rsid w:val="0015114B"/>
    <w:rsid w:val="001933CC"/>
    <w:rsid w:val="00241901"/>
    <w:rsid w:val="00282619"/>
    <w:rsid w:val="002D3BCB"/>
    <w:rsid w:val="002D5625"/>
    <w:rsid w:val="002E1873"/>
    <w:rsid w:val="004643EE"/>
    <w:rsid w:val="0048773F"/>
    <w:rsid w:val="005D27A1"/>
    <w:rsid w:val="006C31B6"/>
    <w:rsid w:val="00700CFF"/>
    <w:rsid w:val="0071460B"/>
    <w:rsid w:val="00875F61"/>
    <w:rsid w:val="00890639"/>
    <w:rsid w:val="008C7D6B"/>
    <w:rsid w:val="008D1AC4"/>
    <w:rsid w:val="0094760E"/>
    <w:rsid w:val="009A6411"/>
    <w:rsid w:val="009D3AB0"/>
    <w:rsid w:val="00A52138"/>
    <w:rsid w:val="00B50732"/>
    <w:rsid w:val="00BE7F16"/>
    <w:rsid w:val="00BF7A57"/>
    <w:rsid w:val="00C95348"/>
    <w:rsid w:val="00D900B7"/>
    <w:rsid w:val="00DC4699"/>
    <w:rsid w:val="00DD0824"/>
    <w:rsid w:val="00DD71A7"/>
    <w:rsid w:val="00E11752"/>
    <w:rsid w:val="00E436BA"/>
    <w:rsid w:val="00E437DC"/>
    <w:rsid w:val="00E7709E"/>
    <w:rsid w:val="00EC0190"/>
    <w:rsid w:val="00F116F2"/>
    <w:rsid w:val="00F50004"/>
    <w:rsid w:val="00F805C0"/>
    <w:rsid w:val="00F96FBE"/>
    <w:rsid w:val="00FA03DF"/>
    <w:rsid w:val="00FD082D"/>
    <w:rsid w:val="00FE5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B38B59"/>
  <w15:docId w15:val="{BCC4E3F6-CE4F-47ED-9073-EC5D4609E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1AC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A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D1AC4"/>
    <w:rPr>
      <w:rFonts w:asciiTheme="majorHAnsi" w:eastAsiaTheme="majorEastAsia" w:hAnsiTheme="majorHAnsi" w:cstheme="majorBidi"/>
      <w:b/>
      <w:bCs/>
      <w:color w:val="DDDDD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D1AC4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1AC4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8D1AC4"/>
    <w:rPr>
      <w:i/>
      <w:iCs/>
    </w:rPr>
  </w:style>
  <w:style w:type="paragraph" w:styleId="NoSpacing">
    <w:name w:val="No Spacing"/>
    <w:uiPriority w:val="1"/>
    <w:qFormat/>
    <w:rsid w:val="008D1AC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90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0B7"/>
  </w:style>
  <w:style w:type="paragraph" w:styleId="Footer">
    <w:name w:val="footer"/>
    <w:basedOn w:val="Normal"/>
    <w:link w:val="FooterChar"/>
    <w:uiPriority w:val="99"/>
    <w:unhideWhenUsed/>
    <w:rsid w:val="00D90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0B7"/>
  </w:style>
  <w:style w:type="paragraph" w:styleId="BalloonText">
    <w:name w:val="Balloon Text"/>
    <w:basedOn w:val="Normal"/>
    <w:link w:val="BalloonTextChar"/>
    <w:uiPriority w:val="99"/>
    <w:semiHidden/>
    <w:unhideWhenUsed/>
    <w:rsid w:val="002D3B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B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5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45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67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517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202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721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85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261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337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6665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3721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6964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0602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26766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1680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59985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59040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601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1558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6253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6312542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06148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66917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499306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385342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36898878">
                                                                                                                  <w:marLeft w:val="-45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75490926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6911011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4466460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359004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06355133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0010764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1312507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264376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153673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503852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0734675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5074753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35527147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16118999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0492678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9471845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90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4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8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82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431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133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30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152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207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570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87744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223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9255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6490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293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41374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62098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60304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34037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8942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53048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524767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46681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330168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695334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761672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52717720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91501210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8408563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6733087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0646907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21766481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4640744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57674500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7861686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39054295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Rachel Carlson</cp:lastModifiedBy>
  <cp:revision>2</cp:revision>
  <cp:lastPrinted>2017-01-14T18:08:00Z</cp:lastPrinted>
  <dcterms:created xsi:type="dcterms:W3CDTF">2019-01-03T13:56:00Z</dcterms:created>
  <dcterms:modified xsi:type="dcterms:W3CDTF">2019-01-03T13:56:00Z</dcterms:modified>
</cp:coreProperties>
</file>